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4914C467" w:rsidR="009A278D" w:rsidRDefault="009A278D" w:rsidP="008217F9">
      <w:r>
        <w:t xml:space="preserve">When you go to the pharmacy and ask for medicines that your doctor has prescribed for simple health problems like a runny nose, </w:t>
      </w:r>
      <w:r w:rsidR="009340D5">
        <w:t>headache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look at the drug components of a few other medicines that could help resolve these minor issues.</w:t>
      </w:r>
    </w:p>
    <w:p w14:paraId="7F2767D0" w14:textId="67869E0C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used to </w:t>
      </w:r>
      <w:r w:rsidR="009340D5">
        <w:t>visualizations out of.</w:t>
      </w:r>
    </w:p>
    <w:p w14:paraId="3A8DC22B" w14:textId="77777777" w:rsidR="009E53CB" w:rsidRDefault="009E53CB" w:rsidP="008217F9">
      <w:r>
        <w:t>WebMD has a lot of info about many kinds of conditions and medicines to use, but it would be good to have a place where you can just see:</w:t>
      </w:r>
    </w:p>
    <w:p w14:paraId="6FE024EF" w14:textId="56C29774" w:rsidR="009E53CB" w:rsidRDefault="009E53CB" w:rsidP="009E53CB">
      <w:pPr>
        <w:pStyle w:val="ListParagraph"/>
        <w:numPr>
          <w:ilvl w:val="0"/>
          <w:numId w:val="6"/>
        </w:numPr>
      </w:pPr>
      <w:r>
        <w:t>Alternative medicines for simple conditions</w:t>
      </w:r>
    </w:p>
    <w:p w14:paraId="7F4A0C30" w14:textId="6E7CF74C" w:rsidR="009E53CB" w:rsidRDefault="009E53CB" w:rsidP="009E53CB">
      <w:pPr>
        <w:pStyle w:val="ListParagraph"/>
        <w:numPr>
          <w:ilvl w:val="0"/>
          <w:numId w:val="6"/>
        </w:numPr>
      </w:pPr>
      <w:r>
        <w:t>Similarities between medicines for each condition</w:t>
      </w:r>
    </w:p>
    <w:p w14:paraId="72F4DBC5" w14:textId="3E20FA76" w:rsidR="009E53CB" w:rsidRDefault="009E53CB" w:rsidP="009E53CB">
      <w:pPr>
        <w:pStyle w:val="ListParagraph"/>
        <w:numPr>
          <w:ilvl w:val="0"/>
          <w:numId w:val="6"/>
        </w:numPr>
      </w:pPr>
      <w:r>
        <w:t>What the medicine looks like</w:t>
      </w:r>
    </w:p>
    <w:p w14:paraId="12355218" w14:textId="3B9E9C50" w:rsidR="009E53CB" w:rsidRDefault="009E53CB" w:rsidP="009E53CB">
      <w:pPr>
        <w:pStyle w:val="ListParagraph"/>
        <w:numPr>
          <w:ilvl w:val="0"/>
          <w:numId w:val="6"/>
        </w:numPr>
      </w:pPr>
      <w:r>
        <w:t>Reviews of the medicines</w:t>
      </w:r>
    </w:p>
    <w:p w14:paraId="64A89A05" w14:textId="77777777" w:rsidR="009E53CB" w:rsidRPr="009A278D" w:rsidRDefault="009E53CB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4B2806D6" w:rsidR="00C45CB5" w:rsidRDefault="00C45CB5" w:rsidP="008217F9"/>
    <w:p w14:paraId="599B0CB1" w14:textId="77777777" w:rsidR="009E53CB" w:rsidRDefault="009E53CB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46165048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CB3B9D">
        <w:t>4</w:t>
      </w:r>
      <w:r>
        <w:t xml:space="preserve"> different </w:t>
      </w:r>
      <w:r w:rsidR="0056487F">
        <w:t>health problems:</w:t>
      </w:r>
    </w:p>
    <w:p w14:paraId="1A37476C" w14:textId="006D46E6" w:rsidR="0056487F" w:rsidRDefault="0091102E" w:rsidP="0056487F">
      <w:pPr>
        <w:pStyle w:val="ListParagraph"/>
        <w:numPr>
          <w:ilvl w:val="1"/>
          <w:numId w:val="3"/>
        </w:numPr>
      </w:pPr>
      <w:r>
        <w:t>Common cold (runny nose, cough, headache)</w:t>
      </w:r>
    </w:p>
    <w:p w14:paraId="7110DC7A" w14:textId="7B45A504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39D884E3" w14:textId="5598DD7B" w:rsidR="0091102E" w:rsidRDefault="0091102E" w:rsidP="0056487F">
      <w:pPr>
        <w:pStyle w:val="ListParagraph"/>
        <w:numPr>
          <w:ilvl w:val="1"/>
          <w:numId w:val="3"/>
        </w:numPr>
      </w:pPr>
      <w:r>
        <w:t>Cold sore</w:t>
      </w:r>
    </w:p>
    <w:p w14:paraId="6475AB25" w14:textId="79C24A40" w:rsidR="0091102E" w:rsidRDefault="00742CD2" w:rsidP="0056487F">
      <w:pPr>
        <w:pStyle w:val="ListParagraph"/>
        <w:numPr>
          <w:ilvl w:val="1"/>
          <w:numId w:val="3"/>
        </w:numPr>
      </w:pPr>
      <w:r>
        <w:t>Allergy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0FBE5B72" w:rsidR="00FC4B10" w:rsidRDefault="00FC4B10" w:rsidP="00FC4B10">
      <w:pPr>
        <w:pStyle w:val="ListParagraph"/>
        <w:numPr>
          <w:ilvl w:val="1"/>
          <w:numId w:val="3"/>
        </w:numPr>
      </w:pPr>
      <w:r>
        <w:t>Drug components of recommended drugs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t xml:space="preserve">Reviews for each </w:t>
      </w:r>
      <w:r w:rsidR="00B9301B">
        <w:t>drug</w:t>
      </w:r>
    </w:p>
    <w:p w14:paraId="7CD6EA07" w14:textId="1E8C421E" w:rsidR="00FC4B10" w:rsidRDefault="00604CC1" w:rsidP="00FC4B10">
      <w:pPr>
        <w:pStyle w:val="ListParagraph"/>
        <w:numPr>
          <w:ilvl w:val="1"/>
          <w:numId w:val="3"/>
        </w:numPr>
      </w:pPr>
      <w:r>
        <w:t>Find alternatives to each drug + reviews</w:t>
      </w:r>
    </w:p>
    <w:p w14:paraId="05D12868" w14:textId="69C39E44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</w:p>
    <w:p w14:paraId="40F94780" w14:textId="2DE95335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Pr="00A30635">
        <w:rPr>
          <w:b/>
          <w:bCs/>
        </w:rPr>
        <w:t>streamlit</w:t>
      </w:r>
      <w:r>
        <w:t xml:space="preserve"> to build the system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20ACFB89" w14:textId="43FD2692" w:rsidR="00E13964" w:rsidRDefault="00E13964" w:rsidP="00E13964">
      <w:pPr>
        <w:pStyle w:val="ListParagraph"/>
        <w:numPr>
          <w:ilvl w:val="0"/>
          <w:numId w:val="5"/>
        </w:numPr>
      </w:pPr>
      <w:r>
        <w:t>Created a local repository and pushed it to GitHub:</w:t>
      </w:r>
    </w:p>
    <w:p w14:paraId="61BD77F1" w14:textId="01F11E00" w:rsidR="00E13964" w:rsidRDefault="00E13964" w:rsidP="00E13964">
      <w:pPr>
        <w:pStyle w:val="ListParagraph"/>
        <w:numPr>
          <w:ilvl w:val="1"/>
          <w:numId w:val="5"/>
        </w:numPr>
      </w:pPr>
      <w:r>
        <w:t>In terminal:</w:t>
      </w:r>
    </w:p>
    <w:p w14:paraId="1A1894FC" w14:textId="00D02C22" w:rsidR="00E13964" w:rsidRDefault="00E13964" w:rsidP="00E13964">
      <w:pPr>
        <w:pStyle w:val="ListParagraph"/>
        <w:numPr>
          <w:ilvl w:val="2"/>
          <w:numId w:val="5"/>
        </w:numPr>
      </w:pPr>
      <w:r w:rsidRPr="00653892">
        <w:rPr>
          <w:color w:val="ED7D31" w:themeColor="accent2"/>
        </w:rPr>
        <w:t xml:space="preserve">Initialized </w:t>
      </w:r>
      <w:r>
        <w:t xml:space="preserve">Git repo = </w:t>
      </w:r>
      <w:r w:rsidRPr="00E13964">
        <w:rPr>
          <w:b/>
          <w:bCs/>
        </w:rPr>
        <w:t>git init</w:t>
      </w:r>
    </w:p>
    <w:p w14:paraId="3F26FB2B" w14:textId="1FD3AE92" w:rsidR="00E13964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Staged </w:t>
      </w:r>
      <w:r>
        <w:t xml:space="preserve">all changes made in local repo = </w:t>
      </w:r>
      <w:r w:rsidRPr="00E13964">
        <w:rPr>
          <w:b/>
          <w:bCs/>
        </w:rPr>
        <w:t>git add</w:t>
      </w:r>
      <w:r>
        <w:t xml:space="preserve"> . + </w:t>
      </w:r>
      <w:r w:rsidRPr="00E13964">
        <w:rPr>
          <w:b/>
          <w:bCs/>
        </w:rPr>
        <w:t>git commit -m “First commit”</w:t>
      </w:r>
    </w:p>
    <w:p w14:paraId="565E172B" w14:textId="0091A109" w:rsidR="00E13964" w:rsidRPr="00386DD9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653892">
        <w:rPr>
          <w:color w:val="ED7D31" w:themeColor="accent2"/>
        </w:rPr>
        <w:t xml:space="preserve">Pushed </w:t>
      </w:r>
      <w:r>
        <w:t xml:space="preserve">existing repo into empty GitHub repo that was made </w:t>
      </w:r>
      <w:r w:rsidR="00386DD9">
        <w:t xml:space="preserve">= </w:t>
      </w:r>
      <w:r>
        <w:rPr>
          <w:b/>
          <w:bCs/>
        </w:rPr>
        <w:t>git remote add origin + url</w:t>
      </w:r>
      <w:r w:rsidR="00EF53DD">
        <w:t xml:space="preserve"> </w:t>
      </w:r>
      <w:r>
        <w:t xml:space="preserve">+ </w:t>
      </w:r>
      <w:r>
        <w:rPr>
          <w:b/>
          <w:bCs/>
        </w:rPr>
        <w:t>git push origin ma</w:t>
      </w:r>
      <w:r w:rsidR="00386DD9">
        <w:rPr>
          <w:b/>
          <w:bCs/>
        </w:rPr>
        <w:t>ster</w:t>
      </w:r>
    </w:p>
    <w:p w14:paraId="2A6B81A5" w14:textId="1C961B2A" w:rsidR="00386DD9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 w:rsidRPr="00202B8C">
        <w:rPr>
          <w:color w:val="ED7D31" w:themeColor="accent2"/>
        </w:rPr>
        <w:t xml:space="preserve">Link </w:t>
      </w:r>
      <w:r w:rsidRPr="00EF53DD">
        <w:rPr>
          <w:i/>
          <w:iCs/>
        </w:rPr>
        <w:t>Local</w:t>
      </w:r>
      <w:r>
        <w:t xml:space="preserve"> master branch to </w:t>
      </w:r>
      <w:r>
        <w:rPr>
          <w:i/>
          <w:iCs/>
        </w:rPr>
        <w:t>remote</w:t>
      </w:r>
      <w:r>
        <w:t xml:space="preserve"> master branch </w:t>
      </w:r>
      <w:r w:rsidR="00386DD9">
        <w:t xml:space="preserve"> = </w:t>
      </w:r>
      <w:r w:rsidR="00386DD9">
        <w:rPr>
          <w:b/>
          <w:bCs/>
        </w:rPr>
        <w:t>git push –set-upstream origin master</w:t>
      </w:r>
    </w:p>
    <w:p w14:paraId="002E469B" w14:textId="1AF21258" w:rsidR="00EF53DD" w:rsidRPr="00EF53DD" w:rsidRDefault="00EF53DD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To push changes to GitHub:</w:t>
      </w:r>
    </w:p>
    <w:p w14:paraId="53B6698C" w14:textId="57B00D9D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add .</w:t>
      </w:r>
    </w:p>
    <w:p w14:paraId="1807318E" w14:textId="1EB563E1" w:rsidR="00EF53DD" w:rsidRPr="00EF53DD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commit -m “Commit message”</w:t>
      </w:r>
    </w:p>
    <w:p w14:paraId="2FC57A0B" w14:textId="625F4ECD" w:rsidR="00EF53DD" w:rsidRPr="006D6E18" w:rsidRDefault="00EF53DD" w:rsidP="00EF53DD">
      <w:pPr>
        <w:pStyle w:val="ListParagraph"/>
        <w:numPr>
          <w:ilvl w:val="3"/>
          <w:numId w:val="5"/>
        </w:numPr>
        <w:rPr>
          <w:b/>
          <w:bCs/>
        </w:rPr>
      </w:pPr>
      <w:r>
        <w:t>git push</w:t>
      </w:r>
    </w:p>
    <w:p w14:paraId="7D5EE8E8" w14:textId="5E506808" w:rsidR="006D6E18" w:rsidRDefault="006D6E18" w:rsidP="006D6E18">
      <w:pPr>
        <w:rPr>
          <w:b/>
          <w:bCs/>
        </w:rPr>
      </w:pPr>
    </w:p>
    <w:p w14:paraId="4DB3D92A" w14:textId="4D912322" w:rsidR="006D6E18" w:rsidRDefault="006D6E18" w:rsidP="006D6E18">
      <w:pPr>
        <w:rPr>
          <w:b/>
          <w:bCs/>
        </w:rPr>
      </w:pPr>
      <w:r>
        <w:rPr>
          <w:b/>
          <w:bCs/>
        </w:rPr>
        <w:t>Medicines</w:t>
      </w:r>
    </w:p>
    <w:p w14:paraId="298BE5B4" w14:textId="2A549593" w:rsidR="0091102E" w:rsidRPr="00742CD2" w:rsidRDefault="00742CD2" w:rsidP="00742CD2">
      <w:pPr>
        <w:pStyle w:val="ListParagraph"/>
        <w:numPr>
          <w:ilvl w:val="0"/>
          <w:numId w:val="5"/>
        </w:numPr>
        <w:rPr>
          <w:b/>
          <w:bCs/>
        </w:rPr>
      </w:pPr>
      <w:r>
        <w:t>Allergy</w:t>
      </w:r>
    </w:p>
    <w:p w14:paraId="09FAE5B3" w14:textId="484B6B22" w:rsidR="00742CD2" w:rsidRPr="00742CD2" w:rsidRDefault="00742CD2" w:rsidP="00742CD2">
      <w:pPr>
        <w:pStyle w:val="ListParagraph"/>
        <w:numPr>
          <w:ilvl w:val="1"/>
          <w:numId w:val="5"/>
        </w:numPr>
        <w:rPr>
          <w:b/>
          <w:bCs/>
        </w:rPr>
      </w:pPr>
      <w:r>
        <w:t>Antihistamines</w:t>
      </w:r>
      <w:r w:rsidR="00190A61">
        <w:t xml:space="preserve"> &amp; decongestions:</w:t>
      </w:r>
    </w:p>
    <w:p w14:paraId="2AFC0DCC" w14:textId="2C0920A6" w:rsidR="00742CD2" w:rsidRPr="00742CD2" w:rsidRDefault="00742CD2" w:rsidP="00742CD2">
      <w:pPr>
        <w:pStyle w:val="ListParagraph"/>
        <w:numPr>
          <w:ilvl w:val="2"/>
          <w:numId w:val="5"/>
        </w:numPr>
        <w:rPr>
          <w:b/>
          <w:bCs/>
        </w:rPr>
      </w:pPr>
      <w:r>
        <w:t>OTC</w:t>
      </w:r>
    </w:p>
    <w:p w14:paraId="753658DE" w14:textId="05F5457F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etirizine</w:t>
      </w:r>
    </w:p>
    <w:p w14:paraId="2D77C5D5" w14:textId="5BC09EEB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Fexofenadine</w:t>
      </w:r>
    </w:p>
    <w:p w14:paraId="079D7F15" w14:textId="5A0CD38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evocetirizine</w:t>
      </w:r>
    </w:p>
    <w:p w14:paraId="391C2DEC" w14:textId="4E64FFCA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Loratadine</w:t>
      </w:r>
    </w:p>
    <w:p w14:paraId="13B5B676" w14:textId="267BCA27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Brompheniramine</w:t>
      </w:r>
    </w:p>
    <w:p w14:paraId="7606FAAE" w14:textId="7421A3BE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hlorpheniramine</w:t>
      </w:r>
    </w:p>
    <w:p w14:paraId="499395ED" w14:textId="2D6DBB60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lemastine</w:t>
      </w:r>
    </w:p>
    <w:p w14:paraId="65BA111D" w14:textId="34B292B8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Diphenhydramine</w:t>
      </w:r>
    </w:p>
    <w:p w14:paraId="70ED0285" w14:textId="7375B8E9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Ketotifen, Naphazoline, Pheniramine (eye drops)</w:t>
      </w:r>
    </w:p>
    <w:p w14:paraId="410AB158" w14:textId="10E60807" w:rsidR="00742CD2" w:rsidRPr="00742CD2" w:rsidRDefault="00742CD2" w:rsidP="00742CD2">
      <w:pPr>
        <w:pStyle w:val="ListParagraph"/>
        <w:numPr>
          <w:ilvl w:val="2"/>
          <w:numId w:val="5"/>
        </w:numPr>
        <w:rPr>
          <w:b/>
          <w:bCs/>
        </w:rPr>
      </w:pPr>
      <w:r>
        <w:t>Prescription</w:t>
      </w:r>
    </w:p>
    <w:p w14:paraId="63CEA4DF" w14:textId="60C02B9E" w:rsidR="00742CD2" w:rsidRPr="00B80F17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Clarinex</w:t>
      </w:r>
      <w:r w:rsidR="00B80F17">
        <w:t xml:space="preserve"> (</w:t>
      </w:r>
      <w:r w:rsidR="00B80F17" w:rsidRPr="00B80F17">
        <w:t>desloratadine</w:t>
      </w:r>
      <w:r w:rsidR="00B80F17">
        <w:t>)</w:t>
      </w:r>
    </w:p>
    <w:p w14:paraId="2E014254" w14:textId="5C82A3C9" w:rsidR="00B80F17" w:rsidRPr="00B80F17" w:rsidRDefault="00B80F17" w:rsidP="00742CD2">
      <w:pPr>
        <w:pStyle w:val="ListParagraph"/>
        <w:numPr>
          <w:ilvl w:val="3"/>
          <w:numId w:val="5"/>
        </w:numPr>
      </w:pPr>
      <w:r w:rsidRPr="00B80F17">
        <w:lastRenderedPageBreak/>
        <w:t>Fluticasone</w:t>
      </w:r>
    </w:p>
    <w:p w14:paraId="6769AE72" w14:textId="1FDC6D8B" w:rsidR="00B80F17" w:rsidRPr="00742CD2" w:rsidRDefault="00B80F17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Acrivastine-Pseudoephedrine (Semprex-D)</w:t>
      </w:r>
    </w:p>
    <w:p w14:paraId="0C3B3ADE" w14:textId="2C8D5E86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Astelin (nasal spray)</w:t>
      </w:r>
    </w:p>
    <w:p w14:paraId="46701112" w14:textId="0643BBE2" w:rsidR="00742CD2" w:rsidRPr="00742CD2" w:rsidRDefault="00742CD2" w:rsidP="00742CD2">
      <w:pPr>
        <w:pStyle w:val="ListParagraph"/>
        <w:numPr>
          <w:ilvl w:val="3"/>
          <w:numId w:val="5"/>
        </w:numPr>
        <w:rPr>
          <w:b/>
          <w:bCs/>
        </w:rPr>
      </w:pPr>
      <w:r>
        <w:t>Optivar, Elestat, Patanol (eye drops)</w:t>
      </w:r>
    </w:p>
    <w:p w14:paraId="2A8E09CB" w14:textId="6E56275E" w:rsidR="00742CD2" w:rsidRPr="008E6329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>
        <w:t>Backache (NSAIDs)</w:t>
      </w:r>
    </w:p>
    <w:p w14:paraId="6D312131" w14:textId="41D9EE0F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Ibuprofen</w:t>
      </w:r>
    </w:p>
    <w:p w14:paraId="608E7AE8" w14:textId="153F790D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Ketoprofen</w:t>
      </w:r>
    </w:p>
    <w:p w14:paraId="3F139222" w14:textId="7A313F40" w:rsidR="008E6329" w:rsidRPr="008E6329" w:rsidRDefault="008E6329" w:rsidP="008E6329">
      <w:pPr>
        <w:pStyle w:val="ListParagraph"/>
        <w:numPr>
          <w:ilvl w:val="1"/>
          <w:numId w:val="5"/>
        </w:numPr>
        <w:rPr>
          <w:b/>
          <w:bCs/>
        </w:rPr>
      </w:pPr>
      <w:r>
        <w:t>Naproxen</w:t>
      </w:r>
    </w:p>
    <w:p w14:paraId="4E546F10" w14:textId="7CD5C398" w:rsidR="008E6329" w:rsidRPr="008E6329" w:rsidRDefault="008E6329" w:rsidP="008E6329">
      <w:pPr>
        <w:pStyle w:val="ListParagraph"/>
        <w:numPr>
          <w:ilvl w:val="0"/>
          <w:numId w:val="5"/>
        </w:numPr>
        <w:rPr>
          <w:b/>
          <w:bCs/>
        </w:rPr>
      </w:pPr>
      <w:r>
        <w:t>Cold sore</w:t>
      </w:r>
    </w:p>
    <w:p w14:paraId="2FBDAAA3" w14:textId="32ED1645" w:rsidR="008E6329" w:rsidRDefault="008E6329" w:rsidP="008E6329">
      <w:pPr>
        <w:pStyle w:val="ListParagraph"/>
        <w:numPr>
          <w:ilvl w:val="1"/>
          <w:numId w:val="5"/>
        </w:numPr>
      </w:pPr>
      <w:r w:rsidRPr="008E6329">
        <w:t>Docosanol (OTC)</w:t>
      </w:r>
    </w:p>
    <w:p w14:paraId="4C7C11D5" w14:textId="61BC01CB" w:rsidR="008E6329" w:rsidRDefault="008E6329" w:rsidP="008E6329">
      <w:pPr>
        <w:pStyle w:val="ListParagraph"/>
        <w:numPr>
          <w:ilvl w:val="1"/>
          <w:numId w:val="5"/>
        </w:numPr>
      </w:pPr>
      <w:r>
        <w:t>Acyclovir</w:t>
      </w:r>
    </w:p>
    <w:p w14:paraId="049DC5A8" w14:textId="440C3A4F" w:rsidR="008E6329" w:rsidRDefault="008E6329" w:rsidP="008E6329">
      <w:pPr>
        <w:pStyle w:val="ListParagraph"/>
        <w:numPr>
          <w:ilvl w:val="1"/>
          <w:numId w:val="5"/>
        </w:numPr>
      </w:pPr>
      <w:r>
        <w:t>Famciclovir</w:t>
      </w:r>
    </w:p>
    <w:p w14:paraId="2425D3D9" w14:textId="66D01DEE" w:rsidR="008E6329" w:rsidRDefault="008E6329" w:rsidP="008E6329">
      <w:pPr>
        <w:pStyle w:val="ListParagraph"/>
        <w:numPr>
          <w:ilvl w:val="1"/>
          <w:numId w:val="5"/>
        </w:numPr>
      </w:pPr>
      <w:r>
        <w:t>Valacyclovir</w:t>
      </w:r>
    </w:p>
    <w:p w14:paraId="591911DF" w14:textId="414D2F15" w:rsidR="00831345" w:rsidRDefault="00831345" w:rsidP="00831345"/>
    <w:p w14:paraId="49140488" w14:textId="68FE80F5" w:rsidR="00831345" w:rsidRDefault="00831345" w:rsidP="00831345">
      <w:pPr>
        <w:rPr>
          <w:b/>
          <w:bCs/>
          <w:u w:val="single"/>
        </w:rPr>
      </w:pPr>
      <w:r>
        <w:rPr>
          <w:b/>
          <w:bCs/>
          <w:u w:val="single"/>
        </w:rPr>
        <w:t>Monday (24/10/2022)</w:t>
      </w:r>
    </w:p>
    <w:p w14:paraId="06A63437" w14:textId="552BF69C" w:rsidR="00831345" w:rsidRPr="004F5E3B" w:rsidRDefault="004F5E3B" w:rsidP="004F5E3B">
      <w:pPr>
        <w:pStyle w:val="ListParagraph"/>
        <w:numPr>
          <w:ilvl w:val="0"/>
          <w:numId w:val="5"/>
        </w:numPr>
      </w:pPr>
      <w:r>
        <w:t>Used selenium to extract names of drugs recommended for allergies (both OTC and prescribed)</w:t>
      </w:r>
    </w:p>
    <w:sectPr w:rsidR="00831345" w:rsidRPr="004F5E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D67A8"/>
    <w:multiLevelType w:val="hybridMultilevel"/>
    <w:tmpl w:val="FB70AB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9720E5"/>
    <w:multiLevelType w:val="hybridMultilevel"/>
    <w:tmpl w:val="9CEA2404"/>
    <w:lvl w:ilvl="0" w:tplc="7A6ABC9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F1DD2"/>
    <w:multiLevelType w:val="hybridMultilevel"/>
    <w:tmpl w:val="A7C02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3A6862"/>
    <w:multiLevelType w:val="hybridMultilevel"/>
    <w:tmpl w:val="04045F04"/>
    <w:lvl w:ilvl="0" w:tplc="9042B75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rQUAlpO2gywAAAA="/>
  </w:docVars>
  <w:rsids>
    <w:rsidRoot w:val="00EB5F5D"/>
    <w:rsid w:val="00010CA9"/>
    <w:rsid w:val="00013E98"/>
    <w:rsid w:val="0002013C"/>
    <w:rsid w:val="00036B00"/>
    <w:rsid w:val="00061405"/>
    <w:rsid w:val="000B6B7C"/>
    <w:rsid w:val="00145FCD"/>
    <w:rsid w:val="00190A61"/>
    <w:rsid w:val="001A5ACB"/>
    <w:rsid w:val="00202B8C"/>
    <w:rsid w:val="002B3DF3"/>
    <w:rsid w:val="002D6F0A"/>
    <w:rsid w:val="00386DD9"/>
    <w:rsid w:val="0039073C"/>
    <w:rsid w:val="003F1159"/>
    <w:rsid w:val="003F24BB"/>
    <w:rsid w:val="004065A6"/>
    <w:rsid w:val="00481078"/>
    <w:rsid w:val="00493D71"/>
    <w:rsid w:val="004B4E9F"/>
    <w:rsid w:val="004D7468"/>
    <w:rsid w:val="004F0C64"/>
    <w:rsid w:val="004F5E3B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53892"/>
    <w:rsid w:val="0066465E"/>
    <w:rsid w:val="006C4B4F"/>
    <w:rsid w:val="006D6E18"/>
    <w:rsid w:val="006F5658"/>
    <w:rsid w:val="00705EA5"/>
    <w:rsid w:val="00742CD2"/>
    <w:rsid w:val="00791B8C"/>
    <w:rsid w:val="008217F9"/>
    <w:rsid w:val="00831345"/>
    <w:rsid w:val="00871B77"/>
    <w:rsid w:val="008D1080"/>
    <w:rsid w:val="008E6329"/>
    <w:rsid w:val="008F1AA4"/>
    <w:rsid w:val="0091102E"/>
    <w:rsid w:val="00912F00"/>
    <w:rsid w:val="00915523"/>
    <w:rsid w:val="009340D5"/>
    <w:rsid w:val="009A278D"/>
    <w:rsid w:val="009A2B8E"/>
    <w:rsid w:val="009E53CB"/>
    <w:rsid w:val="00A30635"/>
    <w:rsid w:val="00A44825"/>
    <w:rsid w:val="00A83347"/>
    <w:rsid w:val="00AE6DA7"/>
    <w:rsid w:val="00B42EE7"/>
    <w:rsid w:val="00B50774"/>
    <w:rsid w:val="00B80F17"/>
    <w:rsid w:val="00B9301B"/>
    <w:rsid w:val="00BA304E"/>
    <w:rsid w:val="00BA40FE"/>
    <w:rsid w:val="00BC6450"/>
    <w:rsid w:val="00BD56E0"/>
    <w:rsid w:val="00C00CA2"/>
    <w:rsid w:val="00C01EFD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13964"/>
    <w:rsid w:val="00E54979"/>
    <w:rsid w:val="00E810A3"/>
    <w:rsid w:val="00EB5F5D"/>
    <w:rsid w:val="00EE54EF"/>
    <w:rsid w:val="00EE7C44"/>
    <w:rsid w:val="00EF53DD"/>
    <w:rsid w:val="00F15455"/>
    <w:rsid w:val="00F17BEF"/>
    <w:rsid w:val="00F218BA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1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83</cp:revision>
  <cp:lastPrinted>2022-10-20T11:52:00Z</cp:lastPrinted>
  <dcterms:created xsi:type="dcterms:W3CDTF">2022-10-19T08:21:00Z</dcterms:created>
  <dcterms:modified xsi:type="dcterms:W3CDTF">2022-10-24T17:21:00Z</dcterms:modified>
</cp:coreProperties>
</file>